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6T10:53:19Z</dcterms:created>
  <dcterms:modified xsi:type="dcterms:W3CDTF">2026-03-06T10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>prerelease.</vt:lpwstr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